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E6796C" w14:textId="6DF67401" w:rsidR="006D25C2" w:rsidRDefault="006D25C2" w:rsidP="005726A0">
      <w:pPr>
        <w:pStyle w:val="BodyA"/>
        <w:spacing w:after="0" w:line="240" w:lineRule="auto"/>
        <w:rPr>
          <w:rStyle w:val="Hyperlink2"/>
          <w:rFonts w:ascii="Arial" w:hAnsi="Arial" w:cs="Arial"/>
          <w:sz w:val="24"/>
        </w:rPr>
      </w:pPr>
    </w:p>
    <w:p w14:paraId="07E6796E" w14:textId="77777777" w:rsidR="00B3318F" w:rsidRPr="00F86E1E" w:rsidRDefault="00691522" w:rsidP="00F86E1E">
      <w:pPr>
        <w:pStyle w:val="BodyA"/>
        <w:spacing w:after="0" w:line="240" w:lineRule="auto"/>
        <w:jc w:val="center"/>
        <w:rPr>
          <w:rFonts w:ascii="Comic Sans MS Bold" w:eastAsia="Comic Sans MS Bold" w:hAnsi="Comic Sans MS Bold" w:cs="Comic Sans MS Bold"/>
          <w:i/>
          <w:iCs/>
          <w:sz w:val="38"/>
          <w:szCs w:val="38"/>
          <w:u w:val="single"/>
        </w:rPr>
      </w:pPr>
      <w:r>
        <w:rPr>
          <w:rFonts w:ascii="Comic Sans MS Bold" w:eastAsia="Comic Sans MS Bold" w:hAnsi="Comic Sans MS Bold" w:cs="Comic Sans MS Bold"/>
          <w:i/>
          <w:iCs/>
          <w:sz w:val="38"/>
          <w:szCs w:val="38"/>
          <w:u w:val="single"/>
        </w:rPr>
        <w:pict w14:anchorId="07E679A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2.75pt;height:75pt">
            <v:imagedata r:id="rId7" o:title="mackay-Sticky-Tickets-Logo-URL-top-of-page"/>
          </v:shape>
        </w:pict>
      </w:r>
      <w:r w:rsidR="00CD00B0">
        <w:rPr>
          <w:rFonts w:ascii="Comic Sans MS Bold"/>
          <w:i/>
          <w:iCs/>
          <w:sz w:val="32"/>
          <w:szCs w:val="32"/>
          <w:u w:val="single"/>
        </w:rPr>
        <w:t>ECTA Mackay Regional Group</w:t>
      </w:r>
    </w:p>
    <w:p w14:paraId="07E6796F" w14:textId="77777777" w:rsidR="00B3318F" w:rsidRDefault="00CD00B0" w:rsidP="00EB7600">
      <w:pPr>
        <w:pStyle w:val="BodyA"/>
        <w:spacing w:after="0" w:line="240" w:lineRule="auto"/>
        <w:jc w:val="center"/>
        <w:rPr>
          <w:rFonts w:ascii="Comic Sans MS Bold" w:eastAsia="Comic Sans MS Bold" w:hAnsi="Comic Sans MS Bold" w:cs="Comic Sans MS Bold"/>
          <w:i/>
          <w:iCs/>
          <w:sz w:val="32"/>
          <w:szCs w:val="32"/>
          <w:u w:val="single"/>
        </w:rPr>
      </w:pPr>
      <w:r>
        <w:rPr>
          <w:rFonts w:ascii="Comic Sans MS Bold"/>
          <w:i/>
          <w:iCs/>
          <w:sz w:val="32"/>
          <w:szCs w:val="32"/>
          <w:u w:val="single"/>
        </w:rPr>
        <w:t>Joining Form</w:t>
      </w:r>
    </w:p>
    <w:p w14:paraId="07E67970" w14:textId="77777777" w:rsidR="00B3318F" w:rsidRDefault="00B3318F" w:rsidP="00EB7600">
      <w:pPr>
        <w:pStyle w:val="Body"/>
        <w:rPr>
          <w:rFonts w:ascii="Arial" w:eastAsia="Arial" w:hAnsi="Arial" w:cs="Arial"/>
          <w:b/>
          <w:bCs/>
          <w:sz w:val="10"/>
          <w:szCs w:val="10"/>
          <w:u w:color="1F4F69"/>
          <w:lang w:val="en-US"/>
        </w:rPr>
      </w:pPr>
    </w:p>
    <w:p w14:paraId="07E67971" w14:textId="77777777" w:rsidR="00B3318F" w:rsidRPr="00081244" w:rsidRDefault="00CD00B0" w:rsidP="00EB7600">
      <w:pPr>
        <w:pStyle w:val="Body"/>
        <w:jc w:val="both"/>
        <w:rPr>
          <w:rFonts w:ascii="Arial" w:eastAsia="Arial" w:hAnsi="Arial" w:cs="Arial"/>
          <w:b/>
          <w:bCs/>
          <w:u w:color="1F4F69"/>
          <w:lang w:val="en-US"/>
        </w:rPr>
      </w:pPr>
      <w:r w:rsidRPr="00081244">
        <w:rPr>
          <w:rFonts w:ascii="Arial" w:hAnsi="Arial" w:cs="Arial"/>
          <w:b/>
          <w:bCs/>
          <w:u w:color="1F4F69"/>
          <w:lang w:val="en-US"/>
        </w:rPr>
        <w:t xml:space="preserve">Educators and those interested in Early Childhood in the Mackay Region </w:t>
      </w:r>
      <w:r w:rsidRPr="00081244">
        <w:rPr>
          <w:rFonts w:ascii="Arial" w:hAnsi="Arial" w:cs="Arial"/>
          <w:b/>
          <w:bCs/>
          <w:sz w:val="20"/>
          <w:szCs w:val="20"/>
          <w:u w:color="1F4F69"/>
          <w:lang w:val="en-US"/>
        </w:rPr>
        <w:t xml:space="preserve">(anything North of Rocky and South of Townsville and East of Perth) </w:t>
      </w:r>
      <w:r w:rsidRPr="00081244">
        <w:rPr>
          <w:rFonts w:ascii="Arial" w:hAnsi="Arial" w:cs="Arial"/>
          <w:b/>
          <w:bCs/>
          <w:u w:color="1F4F69"/>
          <w:lang w:val="en-US"/>
        </w:rPr>
        <w:t>are invited to join our regional group. Joining will allow you to attend workshops and social gatherings at no cost and/or reduced cost. Only individuals are able to join the regional group.</w:t>
      </w:r>
    </w:p>
    <w:p w14:paraId="07E67972" w14:textId="77777777" w:rsidR="00B3318F" w:rsidRPr="00081244" w:rsidRDefault="00B3318F" w:rsidP="00EB7600">
      <w:pPr>
        <w:pStyle w:val="Body"/>
        <w:jc w:val="both"/>
        <w:rPr>
          <w:rFonts w:ascii="Arial" w:eastAsia="Arial" w:hAnsi="Arial" w:cs="Arial"/>
          <w:b/>
          <w:bCs/>
          <w:sz w:val="14"/>
          <w:szCs w:val="14"/>
          <w:u w:color="1F4F69"/>
          <w:lang w:val="en-US"/>
        </w:rPr>
      </w:pPr>
    </w:p>
    <w:p w14:paraId="07E67973" w14:textId="77777777" w:rsidR="00B3318F" w:rsidRPr="00081244" w:rsidRDefault="00CD00B0" w:rsidP="00EB7600">
      <w:pPr>
        <w:pStyle w:val="Body"/>
        <w:jc w:val="both"/>
        <w:rPr>
          <w:rFonts w:ascii="Arial" w:eastAsia="Arial" w:hAnsi="Arial" w:cs="Arial"/>
          <w:b/>
          <w:bCs/>
          <w:u w:color="1F4F69"/>
          <w:lang w:val="en-US"/>
        </w:rPr>
      </w:pPr>
      <w:r w:rsidRPr="00081244">
        <w:rPr>
          <w:rFonts w:ascii="Arial" w:hAnsi="Arial" w:cs="Arial"/>
          <w:b/>
          <w:bCs/>
          <w:u w:color="1F4F69"/>
          <w:lang w:val="en-US"/>
        </w:rPr>
        <w:t>The ECTA Mackay Regional Group aims to meet each term for PD and/or social gathering with a regional conference yearly.</w:t>
      </w:r>
    </w:p>
    <w:p w14:paraId="07E67974" w14:textId="77777777" w:rsidR="00B3318F" w:rsidRPr="00081244" w:rsidRDefault="00B3318F" w:rsidP="00EB7600">
      <w:pPr>
        <w:pStyle w:val="Body"/>
        <w:jc w:val="both"/>
        <w:rPr>
          <w:rFonts w:ascii="Arial" w:eastAsia="Arial" w:hAnsi="Arial" w:cs="Arial"/>
          <w:b/>
          <w:bCs/>
          <w:sz w:val="14"/>
          <w:szCs w:val="14"/>
          <w:u w:color="1F4F69"/>
          <w:lang w:val="en-US"/>
        </w:rPr>
      </w:pPr>
    </w:p>
    <w:p w14:paraId="07E67975" w14:textId="26C32C6E" w:rsidR="00B3318F" w:rsidRPr="00081244" w:rsidRDefault="00CD00B0" w:rsidP="00EB7600">
      <w:pPr>
        <w:pStyle w:val="Body"/>
        <w:jc w:val="both"/>
        <w:rPr>
          <w:rFonts w:ascii="Arial" w:eastAsia="Arial" w:hAnsi="Arial" w:cs="Arial"/>
          <w:b/>
          <w:bCs/>
          <w:sz w:val="20"/>
          <w:szCs w:val="20"/>
          <w:u w:color="1F4F69"/>
          <w:lang w:val="en-US"/>
        </w:rPr>
      </w:pPr>
      <w:r w:rsidRPr="00081244">
        <w:rPr>
          <w:rFonts w:ascii="Arial" w:hAnsi="Arial" w:cs="Arial"/>
          <w:b/>
          <w:bCs/>
          <w:sz w:val="20"/>
          <w:szCs w:val="20"/>
          <w:u w:color="1F4F69"/>
          <w:lang w:val="en-US"/>
        </w:rPr>
        <w:t>Please Note: ECTA Mackay Regional Group is a branch of the Early Childhood Teachers’ Association (</w:t>
      </w:r>
      <w:r w:rsidR="005726A0">
        <w:rPr>
          <w:rFonts w:ascii="Arial" w:hAnsi="Arial" w:cs="Arial"/>
          <w:b/>
          <w:bCs/>
          <w:sz w:val="20"/>
          <w:szCs w:val="20"/>
          <w:u w:color="1F4F69"/>
          <w:lang w:val="en-US"/>
        </w:rPr>
        <w:t>ECTA). Membership of ECTA is $95 for individuals and $21</w:t>
      </w:r>
      <w:r w:rsidRPr="00081244">
        <w:rPr>
          <w:rFonts w:ascii="Arial" w:hAnsi="Arial" w:cs="Arial"/>
          <w:b/>
          <w:bCs/>
          <w:sz w:val="20"/>
          <w:szCs w:val="20"/>
          <w:u w:color="1F4F69"/>
          <w:lang w:val="en-US"/>
        </w:rPr>
        <w:t xml:space="preserve">0 for organisations. ECTA Individual and Organisational Members receive </w:t>
      </w:r>
      <w:r w:rsidR="005726A0">
        <w:rPr>
          <w:rFonts w:ascii="Arial" w:hAnsi="Arial" w:cs="Arial"/>
          <w:b/>
          <w:bCs/>
          <w:sz w:val="20"/>
          <w:szCs w:val="20"/>
          <w:u w:color="1F4F69"/>
          <w:lang w:val="en-US"/>
        </w:rPr>
        <w:t xml:space="preserve">9 no cost webinars, huge regional event discounts, </w:t>
      </w:r>
      <w:r w:rsidRPr="00081244">
        <w:rPr>
          <w:rFonts w:ascii="Arial" w:hAnsi="Arial" w:cs="Arial"/>
          <w:b/>
          <w:bCs/>
          <w:sz w:val="20"/>
          <w:szCs w:val="20"/>
          <w:u w:color="1F4F69"/>
          <w:lang w:val="en-US"/>
        </w:rPr>
        <w:t xml:space="preserve">3 journals and DVD recordings of ECTA Annual Conference (Brisbane) </w:t>
      </w:r>
      <w:r w:rsidR="005726A0">
        <w:rPr>
          <w:rFonts w:ascii="Arial" w:hAnsi="Arial" w:cs="Arial"/>
          <w:b/>
          <w:bCs/>
          <w:sz w:val="20"/>
          <w:szCs w:val="20"/>
          <w:u w:color="1F4F69"/>
          <w:lang w:val="en-US"/>
        </w:rPr>
        <w:t xml:space="preserve">of selected </w:t>
      </w:r>
      <w:r w:rsidR="005726A0" w:rsidRPr="00081244">
        <w:rPr>
          <w:rFonts w:ascii="Arial" w:hAnsi="Arial" w:cs="Arial"/>
          <w:b/>
          <w:bCs/>
          <w:sz w:val="20"/>
          <w:szCs w:val="20"/>
          <w:u w:color="1F4F69"/>
          <w:lang w:val="en-US"/>
        </w:rPr>
        <w:t>presentations</w:t>
      </w:r>
      <w:r w:rsidRPr="00081244">
        <w:rPr>
          <w:rFonts w:ascii="Arial" w:hAnsi="Arial" w:cs="Arial"/>
          <w:b/>
          <w:bCs/>
          <w:sz w:val="20"/>
          <w:szCs w:val="20"/>
          <w:u w:color="1F4F69"/>
          <w:lang w:val="en-US"/>
        </w:rPr>
        <w:t xml:space="preserve">. Membership forms can be downloaded from ECTA website </w:t>
      </w:r>
      <w:hyperlink r:id="rId8" w:history="1">
        <w:r w:rsidRPr="00081244">
          <w:rPr>
            <w:rStyle w:val="Hyperlink3"/>
          </w:rPr>
          <w:t>www.ecta.org.au</w:t>
        </w:r>
      </w:hyperlink>
      <w:r w:rsidRPr="00081244">
        <w:rPr>
          <w:rFonts w:ascii="Arial" w:hAnsi="Arial" w:cs="Arial"/>
          <w:b/>
          <w:bCs/>
          <w:sz w:val="20"/>
          <w:szCs w:val="20"/>
          <w:u w:color="1F4F69"/>
          <w:lang w:val="en-US"/>
        </w:rPr>
        <w:t>. You don't need to be a member of ECTA to join ECTA Mackay.</w:t>
      </w:r>
    </w:p>
    <w:p w14:paraId="07E67976" w14:textId="77777777" w:rsidR="00B3318F" w:rsidRPr="00081244" w:rsidRDefault="00B3318F" w:rsidP="00EB7600">
      <w:pPr>
        <w:pStyle w:val="Body"/>
        <w:jc w:val="both"/>
        <w:rPr>
          <w:rFonts w:ascii="Arial" w:eastAsia="Arial" w:hAnsi="Arial" w:cs="Arial"/>
          <w:b/>
          <w:bCs/>
          <w:sz w:val="14"/>
          <w:szCs w:val="14"/>
          <w:u w:color="1F4F69"/>
          <w:lang w:val="en-US"/>
        </w:rPr>
      </w:pPr>
    </w:p>
    <w:p w14:paraId="07E67977" w14:textId="77777777" w:rsidR="00B3318F" w:rsidRPr="00081244" w:rsidRDefault="00CD00B0" w:rsidP="00EB7600">
      <w:pPr>
        <w:pStyle w:val="Body"/>
        <w:jc w:val="both"/>
        <w:rPr>
          <w:rFonts w:ascii="Arial" w:eastAsia="Arial" w:hAnsi="Arial" w:cs="Arial"/>
          <w:b/>
          <w:bCs/>
          <w:u w:color="1F4F69"/>
          <w:lang w:val="en-US"/>
        </w:rPr>
      </w:pPr>
      <w:r w:rsidRPr="00081244">
        <w:rPr>
          <w:rFonts w:ascii="Arial" w:hAnsi="Arial" w:cs="Arial"/>
          <w:b/>
          <w:bCs/>
          <w:u w:color="1F4F69"/>
          <w:lang w:val="en-US"/>
        </w:rPr>
        <w:t>We only communicate to members via email, so you must supply an individual address on this form. Please notify us if you email address changes.</w:t>
      </w:r>
    </w:p>
    <w:p w14:paraId="07E67978" w14:textId="77777777" w:rsidR="00B3318F" w:rsidRPr="00081244" w:rsidRDefault="00B3318F" w:rsidP="00EB7600">
      <w:pPr>
        <w:pStyle w:val="Body"/>
        <w:jc w:val="both"/>
        <w:rPr>
          <w:rFonts w:ascii="Arial" w:eastAsia="Arial" w:hAnsi="Arial" w:cs="Arial"/>
          <w:b/>
          <w:bCs/>
          <w:sz w:val="14"/>
          <w:szCs w:val="14"/>
          <w:u w:color="1F4F69"/>
          <w:lang w:val="en-US"/>
        </w:rPr>
      </w:pPr>
    </w:p>
    <w:p w14:paraId="07E67979" w14:textId="77777777" w:rsidR="00B3318F" w:rsidRPr="00081244" w:rsidRDefault="00CD00B0" w:rsidP="00EB7600">
      <w:pPr>
        <w:pStyle w:val="Body"/>
        <w:jc w:val="both"/>
        <w:rPr>
          <w:rFonts w:ascii="Arial" w:eastAsia="Arial" w:hAnsi="Arial" w:cs="Arial"/>
          <w:b/>
          <w:bCs/>
          <w:u w:color="1F4F69"/>
          <w:lang w:val="en-US"/>
        </w:rPr>
      </w:pPr>
      <w:r w:rsidRPr="00081244">
        <w:rPr>
          <w:rFonts w:ascii="Arial" w:hAnsi="Arial" w:cs="Arial"/>
          <w:b/>
          <w:bCs/>
          <w:u w:color="1F4F69"/>
          <w:lang w:val="en-US"/>
        </w:rPr>
        <w:t xml:space="preserve">The joining fee is $5 per year (Jan to Dec) to ECTA Mackay Regional Group via cheque or direct deposit. Receipt will be emailed. </w:t>
      </w:r>
    </w:p>
    <w:p w14:paraId="07E6797A" w14:textId="77777777" w:rsidR="00B3318F" w:rsidRPr="00081244" w:rsidRDefault="00B3318F" w:rsidP="00EB7600">
      <w:pPr>
        <w:pStyle w:val="Body"/>
        <w:rPr>
          <w:rFonts w:ascii="Arial" w:eastAsia="Arial" w:hAnsi="Arial" w:cs="Arial"/>
          <w:b/>
          <w:bCs/>
          <w:sz w:val="14"/>
          <w:szCs w:val="14"/>
          <w:u w:color="1F4F69"/>
          <w:lang w:val="en-US"/>
        </w:rPr>
      </w:pPr>
    </w:p>
    <w:tbl>
      <w:tblPr>
        <w:tblW w:w="1045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63"/>
        <w:gridCol w:w="7787"/>
      </w:tblGrid>
      <w:tr w:rsidR="00B3318F" w:rsidRPr="00081244" w14:paraId="07E67981" w14:textId="77777777">
        <w:trPr>
          <w:trHeight w:val="1103"/>
        </w:trPr>
        <w:tc>
          <w:tcPr>
            <w:tcW w:w="2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E6797B" w14:textId="77777777" w:rsidR="00B3318F" w:rsidRPr="00081244" w:rsidRDefault="00CD00B0">
            <w:pPr>
              <w:pStyle w:val="BodyA"/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i/>
                <w:iCs/>
                <w:sz w:val="20"/>
                <w:szCs w:val="20"/>
                <w:u w:color="365F91"/>
              </w:rPr>
            </w:pPr>
            <w:r w:rsidRPr="00081244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color="365F91"/>
              </w:rPr>
              <w:t>Direct Transfer</w:t>
            </w:r>
          </w:p>
          <w:p w14:paraId="07E6797C" w14:textId="77777777" w:rsidR="00B3318F" w:rsidRPr="00081244" w:rsidRDefault="00CD00B0">
            <w:pPr>
              <w:pStyle w:val="BodyA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81244">
              <w:rPr>
                <w:rFonts w:ascii="Arial" w:hAnsi="Arial" w:cs="Arial"/>
                <w:i/>
                <w:iCs/>
                <w:sz w:val="20"/>
                <w:szCs w:val="20"/>
                <w:u w:color="365F91"/>
              </w:rPr>
              <w:t>(Preferred)</w:t>
            </w:r>
          </w:p>
        </w:tc>
        <w:tc>
          <w:tcPr>
            <w:tcW w:w="7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E6797D" w14:textId="77777777" w:rsidR="00B3318F" w:rsidRPr="00081244" w:rsidRDefault="00CD00B0">
            <w:pPr>
              <w:pStyle w:val="BodyB"/>
              <w:rPr>
                <w:rFonts w:ascii="Arial" w:eastAsia="Arial Bold" w:hAnsi="Arial" w:cs="Arial"/>
                <w:color w:val="1F4F69"/>
                <w:sz w:val="20"/>
                <w:szCs w:val="20"/>
                <w:u w:color="1F4F69"/>
              </w:rPr>
            </w:pPr>
            <w:r w:rsidRPr="00081244">
              <w:rPr>
                <w:rFonts w:ascii="Arial" w:hAnsi="Arial" w:cs="Arial"/>
                <w:color w:val="1F4F69"/>
                <w:sz w:val="20"/>
                <w:szCs w:val="20"/>
                <w:u w:color="1F4F69"/>
              </w:rPr>
              <w:t>ECTA Mackay Regional Group</w:t>
            </w:r>
          </w:p>
          <w:p w14:paraId="07E6797E" w14:textId="77777777" w:rsidR="00B3318F" w:rsidRPr="00081244" w:rsidRDefault="00CD00B0">
            <w:pPr>
              <w:pStyle w:val="BodyB"/>
              <w:rPr>
                <w:rFonts w:ascii="Arial" w:eastAsia="Arial Bold" w:hAnsi="Arial" w:cs="Arial"/>
                <w:color w:val="1F4F69"/>
                <w:sz w:val="20"/>
                <w:szCs w:val="20"/>
                <w:u w:color="1F4F69"/>
              </w:rPr>
            </w:pPr>
            <w:r w:rsidRPr="00081244">
              <w:rPr>
                <w:rFonts w:ascii="Arial" w:hAnsi="Arial" w:cs="Arial"/>
                <w:color w:val="1F4F69"/>
                <w:sz w:val="20"/>
                <w:szCs w:val="20"/>
                <w:u w:color="1F4F69"/>
              </w:rPr>
              <w:t>Bank of Queensland</w:t>
            </w:r>
            <w:r w:rsidRPr="00081244">
              <w:rPr>
                <w:rFonts w:ascii="Arial" w:eastAsia="Arial Bold" w:hAnsi="Arial" w:cs="Arial"/>
                <w:color w:val="1F4F69"/>
                <w:sz w:val="20"/>
                <w:szCs w:val="20"/>
                <w:u w:color="1F4F69"/>
              </w:rPr>
              <w:br/>
            </w:r>
            <w:r w:rsidRPr="00081244">
              <w:rPr>
                <w:rFonts w:ascii="Arial" w:hAnsi="Arial" w:cs="Arial"/>
                <w:color w:val="1F4F69"/>
                <w:sz w:val="20"/>
                <w:szCs w:val="20"/>
                <w:u w:color="1F4F69"/>
              </w:rPr>
              <w:t>BSB: 124-001</w:t>
            </w:r>
          </w:p>
          <w:p w14:paraId="07E6797F" w14:textId="77777777" w:rsidR="00B3318F" w:rsidRPr="00081244" w:rsidRDefault="00CD00B0">
            <w:pPr>
              <w:pStyle w:val="BodyB"/>
              <w:rPr>
                <w:rFonts w:ascii="Arial" w:eastAsia="Arial Bold" w:hAnsi="Arial" w:cs="Arial"/>
                <w:sz w:val="20"/>
                <w:szCs w:val="20"/>
              </w:rPr>
            </w:pPr>
            <w:r w:rsidRPr="00081244">
              <w:rPr>
                <w:rFonts w:ascii="Arial" w:hAnsi="Arial" w:cs="Arial"/>
                <w:color w:val="1F4F69"/>
                <w:sz w:val="20"/>
                <w:szCs w:val="20"/>
                <w:u w:color="1F4F69"/>
              </w:rPr>
              <w:t>Account: 2189 5572</w:t>
            </w:r>
            <w:r w:rsidRPr="0008124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7E67980" w14:textId="77777777" w:rsidR="00B3318F" w:rsidRPr="00081244" w:rsidRDefault="00CD00B0">
            <w:pPr>
              <w:pStyle w:val="BodyB"/>
              <w:rPr>
                <w:rFonts w:ascii="Arial" w:hAnsi="Arial" w:cs="Arial"/>
              </w:rPr>
            </w:pPr>
            <w:r w:rsidRPr="00081244">
              <w:rPr>
                <w:rFonts w:ascii="Arial" w:hAnsi="Arial" w:cs="Arial"/>
                <w:sz w:val="20"/>
                <w:szCs w:val="20"/>
              </w:rPr>
              <w:t xml:space="preserve">Transfer ID: </w:t>
            </w:r>
            <w:r w:rsidRPr="00081244">
              <w:rPr>
                <w:rFonts w:ascii="Arial" w:hAnsi="Arial" w:cs="Arial"/>
                <w:color w:val="1F4F69"/>
                <w:sz w:val="20"/>
                <w:szCs w:val="20"/>
              </w:rPr>
              <w:t xml:space="preserve">Surname &amp; Initial </w:t>
            </w:r>
          </w:p>
        </w:tc>
      </w:tr>
      <w:tr w:rsidR="00B3318F" w:rsidRPr="00081244" w14:paraId="07E67985" w14:textId="77777777">
        <w:trPr>
          <w:trHeight w:val="463"/>
        </w:trPr>
        <w:tc>
          <w:tcPr>
            <w:tcW w:w="2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E67982" w14:textId="77777777" w:rsidR="00B3318F" w:rsidRPr="00081244" w:rsidRDefault="00CD00B0">
            <w:pPr>
              <w:pStyle w:val="BodyA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81244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color="008080"/>
              </w:rPr>
              <w:t>Cheque/Money Order Enclosed</w:t>
            </w:r>
          </w:p>
        </w:tc>
        <w:tc>
          <w:tcPr>
            <w:tcW w:w="7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E67983" w14:textId="77777777" w:rsidR="00B3318F" w:rsidRPr="00081244" w:rsidRDefault="00CD00B0">
            <w:pPr>
              <w:pStyle w:val="BodyB"/>
              <w:rPr>
                <w:rFonts w:ascii="Arial" w:eastAsia="Arial" w:hAnsi="Arial" w:cs="Arial"/>
                <w:sz w:val="20"/>
                <w:szCs w:val="20"/>
                <w:u w:color="008080"/>
              </w:rPr>
            </w:pPr>
            <w:r w:rsidRPr="00081244">
              <w:rPr>
                <w:rFonts w:ascii="Arial" w:hAnsi="Arial" w:cs="Arial"/>
                <w:sz w:val="20"/>
                <w:szCs w:val="20"/>
                <w:u w:color="008080"/>
              </w:rPr>
              <w:t xml:space="preserve">Please make payable to </w:t>
            </w:r>
            <w:r w:rsidRPr="00081244">
              <w:rPr>
                <w:rFonts w:ascii="Arial" w:hAnsi="Arial" w:cs="Arial"/>
                <w:color w:val="1F4F69"/>
                <w:sz w:val="20"/>
                <w:szCs w:val="20"/>
              </w:rPr>
              <w:t>ECTA Mackay Regional Group</w:t>
            </w:r>
            <w:r w:rsidRPr="00081244">
              <w:rPr>
                <w:rFonts w:ascii="Arial" w:hAnsi="Arial" w:cs="Arial"/>
                <w:color w:val="1F4F69"/>
                <w:sz w:val="20"/>
                <w:szCs w:val="20"/>
                <w:u w:color="008080"/>
              </w:rPr>
              <w:t xml:space="preserve">  </w:t>
            </w:r>
          </w:p>
          <w:p w14:paraId="07E67984" w14:textId="1DFDA228" w:rsidR="00B3318F" w:rsidRPr="00081244" w:rsidRDefault="00CD00B0" w:rsidP="00BB3B9D">
            <w:pPr>
              <w:pStyle w:val="BodyB"/>
              <w:rPr>
                <w:rFonts w:ascii="Arial" w:hAnsi="Arial" w:cs="Arial"/>
              </w:rPr>
            </w:pPr>
            <w:r w:rsidRPr="00081244">
              <w:rPr>
                <w:rFonts w:ascii="Arial" w:hAnsi="Arial" w:cs="Arial"/>
                <w:sz w:val="20"/>
                <w:szCs w:val="20"/>
                <w:u w:color="008080"/>
              </w:rPr>
              <w:t xml:space="preserve">and </w:t>
            </w:r>
            <w:r w:rsidR="00BB3B9D">
              <w:rPr>
                <w:rFonts w:ascii="Arial" w:hAnsi="Arial" w:cs="Arial"/>
                <w:sz w:val="20"/>
                <w:szCs w:val="20"/>
                <w:u w:color="008080"/>
              </w:rPr>
              <w:t>email ECTA for details</w:t>
            </w:r>
          </w:p>
        </w:tc>
      </w:tr>
    </w:tbl>
    <w:p w14:paraId="07E67986" w14:textId="77777777" w:rsidR="00B3318F" w:rsidRPr="00081244" w:rsidRDefault="00B3318F">
      <w:pPr>
        <w:pStyle w:val="Body"/>
        <w:rPr>
          <w:rFonts w:ascii="Arial" w:eastAsia="Arial" w:hAnsi="Arial" w:cs="Arial"/>
          <w:b/>
          <w:bCs/>
          <w:sz w:val="14"/>
          <w:szCs w:val="14"/>
          <w:u w:color="1F4F69"/>
          <w:lang w:val="en-US"/>
        </w:rPr>
      </w:pPr>
    </w:p>
    <w:p w14:paraId="07E67987" w14:textId="77777777" w:rsidR="00B3318F" w:rsidRPr="00081244" w:rsidRDefault="00B3318F">
      <w:pPr>
        <w:pStyle w:val="Body"/>
        <w:rPr>
          <w:rFonts w:ascii="Arial" w:eastAsia="Arial" w:hAnsi="Arial" w:cs="Arial"/>
          <w:b/>
          <w:bCs/>
          <w:sz w:val="10"/>
          <w:szCs w:val="10"/>
          <w:u w:color="1F4F69"/>
          <w:lang w:val="en-US"/>
        </w:rPr>
      </w:pPr>
    </w:p>
    <w:tbl>
      <w:tblPr>
        <w:tblW w:w="1045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225"/>
        <w:gridCol w:w="5225"/>
      </w:tblGrid>
      <w:tr w:rsidR="00B3318F" w:rsidRPr="00081244" w14:paraId="07E6798C" w14:textId="77777777" w:rsidTr="00081244">
        <w:trPr>
          <w:trHeight w:val="469"/>
        </w:trPr>
        <w:tc>
          <w:tcPr>
            <w:tcW w:w="5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E67988" w14:textId="77777777" w:rsidR="00B3318F" w:rsidRPr="00081244" w:rsidRDefault="00CD00B0">
            <w:pPr>
              <w:pStyle w:val="Body"/>
              <w:rPr>
                <w:rFonts w:ascii="Arial" w:eastAsia="Arial" w:hAnsi="Arial" w:cs="Arial"/>
                <w:u w:color="1F4F69"/>
                <w:lang w:val="en-US"/>
              </w:rPr>
            </w:pPr>
            <w:r w:rsidRPr="00081244">
              <w:rPr>
                <w:rFonts w:ascii="Arial" w:hAnsi="Arial" w:cs="Arial"/>
                <w:u w:color="1F4F69"/>
                <w:lang w:val="en-US"/>
              </w:rPr>
              <w:t>ECTA Mackay Regional Group</w:t>
            </w:r>
          </w:p>
          <w:p w14:paraId="07E67989" w14:textId="77777777" w:rsidR="00B3318F" w:rsidRPr="00081244" w:rsidRDefault="00CD00B0">
            <w:pPr>
              <w:pStyle w:val="Body"/>
              <w:rPr>
                <w:rFonts w:ascii="Arial" w:eastAsia="Arial" w:hAnsi="Arial" w:cs="Arial"/>
                <w:u w:color="1F4F69"/>
                <w:lang w:val="en-US"/>
              </w:rPr>
            </w:pPr>
            <w:r w:rsidRPr="00081244">
              <w:rPr>
                <w:rFonts w:ascii="Arial" w:hAnsi="Arial" w:cs="Arial"/>
                <w:u w:color="1F4F69"/>
                <w:lang w:val="en-US"/>
              </w:rPr>
              <w:t>15 Corella Way, Blacks Beach, 4740</w:t>
            </w:r>
          </w:p>
        </w:tc>
        <w:tc>
          <w:tcPr>
            <w:tcW w:w="5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E6798A" w14:textId="77777777" w:rsidR="00B3318F" w:rsidRPr="00081244" w:rsidRDefault="00CD00B0">
            <w:pPr>
              <w:pStyle w:val="Body"/>
              <w:rPr>
                <w:rFonts w:ascii="Arial" w:eastAsia="Arial" w:hAnsi="Arial" w:cs="Arial"/>
                <w:u w:color="1F4F69"/>
                <w:lang w:val="en-US"/>
              </w:rPr>
            </w:pPr>
            <w:r w:rsidRPr="00081244">
              <w:rPr>
                <w:rFonts w:ascii="Arial" w:hAnsi="Arial" w:cs="Arial"/>
                <w:u w:color="1F4F69"/>
                <w:lang w:val="en-US"/>
              </w:rPr>
              <w:t>Phone: 0417 915 355</w:t>
            </w:r>
          </w:p>
          <w:p w14:paraId="07E6798B" w14:textId="1975E38D" w:rsidR="00B3318F" w:rsidRPr="00081244" w:rsidRDefault="00CD00B0">
            <w:pPr>
              <w:pStyle w:val="Body"/>
              <w:rPr>
                <w:rFonts w:ascii="Arial" w:hAnsi="Arial" w:cs="Arial"/>
              </w:rPr>
            </w:pPr>
            <w:r w:rsidRPr="00081244">
              <w:rPr>
                <w:rFonts w:ascii="Arial" w:hAnsi="Arial" w:cs="Arial"/>
                <w:u w:color="1F4F69"/>
                <w:lang w:val="en-US"/>
              </w:rPr>
              <w:t xml:space="preserve">Email: </w:t>
            </w:r>
            <w:r w:rsidR="00BB3B9D" w:rsidRPr="00BB3B9D">
              <w:rPr>
                <w:rStyle w:val="Hyperlink4"/>
              </w:rPr>
              <w:t>mackayecta@gmail.com</w:t>
            </w:r>
          </w:p>
        </w:tc>
      </w:tr>
    </w:tbl>
    <w:p w14:paraId="07E6798D" w14:textId="77777777" w:rsidR="00B3318F" w:rsidRPr="00081244" w:rsidRDefault="001D1535">
      <w:pPr>
        <w:pStyle w:val="Body"/>
        <w:rPr>
          <w:rFonts w:ascii="Arial" w:eastAsia="Arial" w:hAnsi="Arial" w:cs="Arial"/>
          <w:b/>
          <w:bCs/>
          <w:sz w:val="14"/>
          <w:szCs w:val="14"/>
          <w:u w:color="1F4F69"/>
          <w:lang w:val="en-US"/>
        </w:rPr>
      </w:pPr>
      <w:r>
        <w:rPr>
          <w:rFonts w:ascii="Arial" w:eastAsia="Arial" w:hAnsi="Arial" w:cs="Arial"/>
          <w:b/>
          <w:bCs/>
          <w:sz w:val="14"/>
          <w:szCs w:val="14"/>
          <w:u w:color="1F4F69"/>
          <w:lang w:val="en-US"/>
        </w:rPr>
        <w:t xml:space="preserve"> </w:t>
      </w:r>
    </w:p>
    <w:p w14:paraId="07E6798E" w14:textId="7608EB76" w:rsidR="00B3318F" w:rsidRDefault="00CD00B0" w:rsidP="00081244">
      <w:pPr>
        <w:pStyle w:val="Body"/>
        <w:rPr>
          <w:rFonts w:ascii="Arial" w:eastAsia="Arial" w:hAnsi="Arial" w:cs="Arial"/>
          <w:b/>
          <w:bCs/>
          <w:sz w:val="14"/>
          <w:szCs w:val="14"/>
          <w:u w:color="1F4F69"/>
          <w:lang w:val="en-US"/>
        </w:rPr>
      </w:pPr>
      <w:r w:rsidRPr="00081244">
        <w:rPr>
          <w:rFonts w:ascii="Arial" w:hAnsi="Arial" w:cs="Arial"/>
          <w:b/>
          <w:bCs/>
          <w:sz w:val="22"/>
          <w:szCs w:val="22"/>
          <w:u w:color="1F4F69"/>
          <w:lang w:val="en-US"/>
        </w:rPr>
        <w:t>Submit this section with your payment (</w:t>
      </w:r>
      <w:r w:rsidR="00BB3B9D" w:rsidRPr="00BB3B9D">
        <w:rPr>
          <w:rStyle w:val="Hyperlink5"/>
        </w:rPr>
        <w:t>mackayecta@gmail.com</w:t>
      </w:r>
      <w:r w:rsidRPr="00081244">
        <w:rPr>
          <w:rFonts w:ascii="Arial" w:hAnsi="Arial" w:cs="Arial"/>
          <w:b/>
          <w:bCs/>
          <w:color w:val="0070C0"/>
          <w:sz w:val="22"/>
          <w:szCs w:val="22"/>
          <w:u w:color="1F4F69"/>
          <w:lang w:val="en-US"/>
        </w:rPr>
        <w:t xml:space="preserve">) </w:t>
      </w:r>
      <w:bookmarkStart w:id="0" w:name="_GoBack"/>
      <w:bookmarkEnd w:id="0"/>
    </w:p>
    <w:p w14:paraId="07E6798F" w14:textId="77777777" w:rsidR="00081244" w:rsidRDefault="00081244">
      <w:pPr>
        <w:pStyle w:val="Body"/>
        <w:pBdr>
          <w:top w:val="none" w:sz="0" w:space="0" w:color="auto"/>
          <w:bottom w:val="single" w:sz="12" w:space="1" w:color="auto"/>
        </w:pBdr>
        <w:rPr>
          <w:rFonts w:ascii="Arial" w:eastAsia="Arial" w:hAnsi="Arial" w:cs="Arial"/>
          <w:b/>
          <w:bCs/>
          <w:sz w:val="14"/>
          <w:szCs w:val="14"/>
          <w:u w:color="1F4F69"/>
          <w:lang w:val="en-US"/>
        </w:rPr>
      </w:pPr>
    </w:p>
    <w:p w14:paraId="07E67990" w14:textId="77777777" w:rsidR="00B3318F" w:rsidRPr="00081244" w:rsidRDefault="00CD00B0" w:rsidP="00081244">
      <w:pPr>
        <w:pStyle w:val="Body"/>
        <w:jc w:val="center"/>
        <w:rPr>
          <w:rFonts w:ascii="Arial" w:eastAsia="Arial" w:hAnsi="Arial" w:cs="Arial"/>
          <w:b/>
          <w:bCs/>
          <w:sz w:val="22"/>
          <w:szCs w:val="22"/>
          <w:u w:color="1F4F69"/>
          <w:lang w:val="en-US"/>
        </w:rPr>
      </w:pPr>
      <w:r w:rsidRPr="00081244">
        <w:rPr>
          <w:rFonts w:ascii="Arial" w:hAnsi="Arial" w:cs="Arial"/>
          <w:b/>
          <w:bCs/>
          <w:sz w:val="22"/>
          <w:szCs w:val="22"/>
          <w:u w:color="1F4F69"/>
          <w:lang w:val="en-US"/>
        </w:rPr>
        <w:t>I wish to join the ECTA Mackay Regional Group</w:t>
      </w:r>
    </w:p>
    <w:p w14:paraId="07E67991" w14:textId="77777777" w:rsidR="00B3318F" w:rsidRPr="00081244" w:rsidRDefault="00CD00B0" w:rsidP="00081244">
      <w:pPr>
        <w:pStyle w:val="Body"/>
        <w:jc w:val="center"/>
        <w:rPr>
          <w:rFonts w:ascii="Arial" w:eastAsia="Arial" w:hAnsi="Arial" w:cs="Arial"/>
          <w:bCs/>
          <w:sz w:val="22"/>
          <w:szCs w:val="22"/>
          <w:u w:color="1F4F69"/>
          <w:lang w:val="en-US"/>
        </w:rPr>
      </w:pPr>
      <w:r w:rsidRPr="00081244">
        <w:rPr>
          <w:rFonts w:ascii="Arial" w:hAnsi="Arial" w:cs="Arial"/>
          <w:bCs/>
          <w:sz w:val="22"/>
          <w:szCs w:val="22"/>
          <w:u w:color="1F4F69"/>
          <w:lang w:val="en-US"/>
        </w:rPr>
        <w:t>Joining Fee is $5 per year.</w:t>
      </w:r>
    </w:p>
    <w:p w14:paraId="07E67992" w14:textId="77777777" w:rsidR="00B3318F" w:rsidRPr="00081244" w:rsidRDefault="00B3318F">
      <w:pPr>
        <w:pStyle w:val="Body"/>
        <w:rPr>
          <w:rFonts w:ascii="Arial" w:eastAsia="Arial" w:hAnsi="Arial" w:cs="Arial"/>
          <w:b/>
          <w:bCs/>
          <w:sz w:val="14"/>
          <w:szCs w:val="14"/>
          <w:u w:color="1F4F69"/>
          <w:lang w:val="en-US"/>
        </w:rPr>
      </w:pPr>
    </w:p>
    <w:tbl>
      <w:tblPr>
        <w:tblW w:w="10773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013"/>
        <w:gridCol w:w="2083"/>
        <w:gridCol w:w="4677"/>
      </w:tblGrid>
      <w:tr w:rsidR="00B3318F" w:rsidRPr="00081244" w14:paraId="07E67995" w14:textId="77777777" w:rsidTr="00081244">
        <w:trPr>
          <w:trHeight w:val="281"/>
        </w:trPr>
        <w:tc>
          <w:tcPr>
            <w:tcW w:w="6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E67993" w14:textId="77777777" w:rsidR="00B3318F" w:rsidRPr="00081244" w:rsidRDefault="00CD00B0">
            <w:pPr>
              <w:pStyle w:val="BodyA"/>
              <w:spacing w:after="0" w:line="240" w:lineRule="auto"/>
              <w:rPr>
                <w:rFonts w:ascii="Arial" w:hAnsi="Arial" w:cs="Arial"/>
              </w:rPr>
            </w:pPr>
            <w:r w:rsidRPr="00081244">
              <w:rPr>
                <w:rFonts w:ascii="Arial" w:hAnsi="Arial" w:cs="Arial"/>
                <w:b/>
                <w:bCs/>
                <w:i/>
                <w:iCs/>
              </w:rPr>
              <w:t>Name: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E67994" w14:textId="77777777" w:rsidR="00B3318F" w:rsidRPr="00081244" w:rsidRDefault="00CD00B0">
            <w:pPr>
              <w:pStyle w:val="BodyA"/>
              <w:spacing w:after="0" w:line="240" w:lineRule="auto"/>
              <w:rPr>
                <w:rFonts w:ascii="Arial" w:hAnsi="Arial" w:cs="Arial"/>
              </w:rPr>
            </w:pPr>
            <w:r w:rsidRPr="00081244">
              <w:rPr>
                <w:rFonts w:ascii="Arial" w:hAnsi="Arial" w:cs="Arial"/>
                <w:b/>
                <w:bCs/>
                <w:i/>
                <w:iCs/>
              </w:rPr>
              <w:t>Phone (optional):</w:t>
            </w:r>
          </w:p>
        </w:tc>
      </w:tr>
      <w:tr w:rsidR="00B3318F" w:rsidRPr="00081244" w14:paraId="07E67997" w14:textId="77777777" w:rsidTr="00081244">
        <w:trPr>
          <w:trHeight w:val="289"/>
        </w:trPr>
        <w:tc>
          <w:tcPr>
            <w:tcW w:w="107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E67996" w14:textId="77777777" w:rsidR="00B3318F" w:rsidRPr="00081244" w:rsidRDefault="00CD00B0">
            <w:pPr>
              <w:pStyle w:val="BodyA"/>
              <w:spacing w:after="0" w:line="240" w:lineRule="auto"/>
              <w:rPr>
                <w:rFonts w:ascii="Arial" w:hAnsi="Arial" w:cs="Arial"/>
              </w:rPr>
            </w:pPr>
            <w:r w:rsidRPr="00081244">
              <w:rPr>
                <w:rFonts w:ascii="Arial" w:hAnsi="Arial" w:cs="Arial"/>
                <w:b/>
                <w:bCs/>
                <w:i/>
                <w:iCs/>
              </w:rPr>
              <w:t xml:space="preserve">Email </w:t>
            </w:r>
            <w:r w:rsidRPr="00081244">
              <w:rPr>
                <w:rFonts w:ascii="Arial" w:hAnsi="Arial" w:cs="Arial"/>
                <w:i/>
                <w:iCs/>
              </w:rPr>
              <w:t>(essential)</w:t>
            </w:r>
            <w:r w:rsidRPr="00081244">
              <w:rPr>
                <w:rFonts w:ascii="Arial" w:hAnsi="Arial" w:cs="Arial"/>
                <w:b/>
                <w:bCs/>
                <w:i/>
                <w:iCs/>
              </w:rPr>
              <w:t>:</w:t>
            </w:r>
          </w:p>
        </w:tc>
      </w:tr>
      <w:tr w:rsidR="00B3318F" w:rsidRPr="00081244" w14:paraId="07E6799A" w14:textId="77777777" w:rsidTr="00081244">
        <w:trPr>
          <w:trHeight w:val="169"/>
        </w:trPr>
        <w:tc>
          <w:tcPr>
            <w:tcW w:w="4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E67998" w14:textId="77777777" w:rsidR="00B3318F" w:rsidRPr="00081244" w:rsidRDefault="00CD00B0">
            <w:pPr>
              <w:pStyle w:val="BodyA"/>
              <w:spacing w:after="0" w:line="240" w:lineRule="auto"/>
              <w:rPr>
                <w:rFonts w:ascii="Arial" w:hAnsi="Arial" w:cs="Arial"/>
              </w:rPr>
            </w:pPr>
            <w:r w:rsidRPr="00081244">
              <w:rPr>
                <w:rFonts w:ascii="Arial" w:hAnsi="Arial" w:cs="Arial"/>
                <w:b/>
                <w:bCs/>
                <w:i/>
                <w:iCs/>
              </w:rPr>
              <w:t>School/Centre:</w:t>
            </w:r>
          </w:p>
        </w:tc>
        <w:tc>
          <w:tcPr>
            <w:tcW w:w="67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E67999" w14:textId="77777777" w:rsidR="00B3318F" w:rsidRPr="00081244" w:rsidRDefault="00CD00B0">
            <w:pPr>
              <w:pStyle w:val="BodyA"/>
              <w:spacing w:after="0" w:line="240" w:lineRule="auto"/>
              <w:rPr>
                <w:rFonts w:ascii="Arial" w:hAnsi="Arial" w:cs="Arial"/>
              </w:rPr>
            </w:pPr>
            <w:r w:rsidRPr="00081244">
              <w:rPr>
                <w:rFonts w:ascii="Arial" w:hAnsi="Arial" w:cs="Arial"/>
                <w:b/>
                <w:bCs/>
                <w:i/>
                <w:iCs/>
              </w:rPr>
              <w:t>Organisation Email:</w:t>
            </w:r>
          </w:p>
        </w:tc>
      </w:tr>
      <w:tr w:rsidR="00602424" w:rsidRPr="00081244" w14:paraId="07E6799D" w14:textId="77777777" w:rsidTr="00081244">
        <w:trPr>
          <w:trHeight w:val="169"/>
        </w:trPr>
        <w:tc>
          <w:tcPr>
            <w:tcW w:w="4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E6799B" w14:textId="77777777" w:rsidR="00602424" w:rsidRPr="00081244" w:rsidRDefault="00602424">
            <w:pPr>
              <w:pStyle w:val="BodyA"/>
              <w:spacing w:after="0" w:line="240" w:lineRule="auto"/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>Age group:</w:t>
            </w:r>
          </w:p>
        </w:tc>
        <w:tc>
          <w:tcPr>
            <w:tcW w:w="67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E6799C" w14:textId="77777777" w:rsidR="00602424" w:rsidRPr="00081244" w:rsidRDefault="00602424">
            <w:pPr>
              <w:pStyle w:val="BodyA"/>
              <w:spacing w:after="0" w:line="240" w:lineRule="auto"/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>Role:</w:t>
            </w:r>
          </w:p>
        </w:tc>
      </w:tr>
      <w:tr w:rsidR="00B3318F" w:rsidRPr="00081244" w14:paraId="07E679A0" w14:textId="77777777" w:rsidTr="00081244">
        <w:trPr>
          <w:trHeight w:val="263"/>
        </w:trPr>
        <w:tc>
          <w:tcPr>
            <w:tcW w:w="4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E6799E" w14:textId="77777777" w:rsidR="00B3318F" w:rsidRPr="00081244" w:rsidRDefault="00CD00B0">
            <w:pPr>
              <w:pStyle w:val="BodyA"/>
              <w:spacing w:after="0" w:line="240" w:lineRule="auto"/>
              <w:rPr>
                <w:rFonts w:ascii="Arial" w:hAnsi="Arial" w:cs="Arial"/>
              </w:rPr>
            </w:pPr>
            <w:r w:rsidRPr="00081244">
              <w:rPr>
                <w:rFonts w:ascii="Arial" w:hAnsi="Arial" w:cs="Arial"/>
                <w:b/>
                <w:bCs/>
                <w:i/>
                <w:iCs/>
              </w:rPr>
              <w:t>Date Paid:</w:t>
            </w:r>
          </w:p>
        </w:tc>
        <w:tc>
          <w:tcPr>
            <w:tcW w:w="67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E6799F" w14:textId="77777777" w:rsidR="00B3318F" w:rsidRPr="00081244" w:rsidRDefault="00CD00B0">
            <w:pPr>
              <w:pStyle w:val="BodyA"/>
              <w:spacing w:after="0" w:line="240" w:lineRule="auto"/>
              <w:rPr>
                <w:rFonts w:ascii="Arial" w:hAnsi="Arial" w:cs="Arial"/>
              </w:rPr>
            </w:pPr>
            <w:r w:rsidRPr="00081244">
              <w:rPr>
                <w:rFonts w:ascii="Arial" w:hAnsi="Arial" w:cs="Arial"/>
                <w:b/>
                <w:bCs/>
                <w:i/>
                <w:iCs/>
              </w:rPr>
              <w:t>Payment Method:</w:t>
            </w:r>
          </w:p>
        </w:tc>
      </w:tr>
    </w:tbl>
    <w:p w14:paraId="07E679A1" w14:textId="77777777" w:rsidR="00602424" w:rsidRPr="00602424" w:rsidRDefault="00602424">
      <w:pPr>
        <w:pStyle w:val="Body"/>
        <w:rPr>
          <w:rFonts w:ascii="Arial" w:hAnsi="Arial" w:cs="Arial"/>
          <w:b/>
          <w:bCs/>
          <w:sz w:val="16"/>
          <w:szCs w:val="22"/>
          <w:u w:color="1F4F69"/>
          <w:lang w:val="en-US"/>
        </w:rPr>
      </w:pPr>
    </w:p>
    <w:p w14:paraId="07E679A2" w14:textId="77777777" w:rsidR="00B3318F" w:rsidRPr="00081244" w:rsidRDefault="00CD00B0">
      <w:pPr>
        <w:pStyle w:val="Body"/>
        <w:rPr>
          <w:rFonts w:ascii="Arial" w:eastAsia="Arial" w:hAnsi="Arial" w:cs="Arial"/>
          <w:b/>
          <w:bCs/>
          <w:sz w:val="22"/>
          <w:szCs w:val="22"/>
          <w:u w:color="1F4F69"/>
          <w:lang w:val="en-US"/>
        </w:rPr>
      </w:pPr>
      <w:r w:rsidRPr="00081244">
        <w:rPr>
          <w:rFonts w:ascii="Arial" w:hAnsi="Arial" w:cs="Arial"/>
          <w:b/>
          <w:bCs/>
          <w:sz w:val="22"/>
          <w:szCs w:val="22"/>
          <w:u w:color="1F4F69"/>
          <w:lang w:val="en-US"/>
        </w:rPr>
        <w:t>Office use:</w:t>
      </w:r>
    </w:p>
    <w:tbl>
      <w:tblPr>
        <w:tblW w:w="10773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39"/>
        <w:gridCol w:w="5834"/>
      </w:tblGrid>
      <w:tr w:rsidR="00B3318F" w:rsidRPr="00081244" w14:paraId="07E679A5" w14:textId="77777777" w:rsidTr="00081244">
        <w:trPr>
          <w:trHeight w:val="57"/>
        </w:trPr>
        <w:tc>
          <w:tcPr>
            <w:tcW w:w="4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E679A3" w14:textId="77777777" w:rsidR="00B3318F" w:rsidRPr="00081244" w:rsidRDefault="00CD00B0">
            <w:pPr>
              <w:pStyle w:val="BodyA"/>
              <w:spacing w:after="0" w:line="240" w:lineRule="auto"/>
              <w:rPr>
                <w:rFonts w:ascii="Arial" w:hAnsi="Arial" w:cs="Arial"/>
              </w:rPr>
            </w:pPr>
            <w:r w:rsidRPr="00081244">
              <w:rPr>
                <w:rFonts w:ascii="Arial" w:hAnsi="Arial" w:cs="Arial"/>
                <w:b/>
                <w:bCs/>
                <w:i/>
                <w:iCs/>
              </w:rPr>
              <w:t>Payment received date: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E679A4" w14:textId="77777777" w:rsidR="00B3318F" w:rsidRPr="00081244" w:rsidRDefault="00CD00B0">
            <w:pPr>
              <w:pStyle w:val="BodyA"/>
              <w:spacing w:after="0" w:line="240" w:lineRule="auto"/>
              <w:rPr>
                <w:rFonts w:ascii="Arial" w:hAnsi="Arial" w:cs="Arial"/>
              </w:rPr>
            </w:pPr>
            <w:r w:rsidRPr="00081244">
              <w:rPr>
                <w:rFonts w:ascii="Arial" w:hAnsi="Arial" w:cs="Arial"/>
                <w:b/>
                <w:bCs/>
                <w:i/>
                <w:iCs/>
              </w:rPr>
              <w:t>Added to data base date:</w:t>
            </w:r>
          </w:p>
        </w:tc>
      </w:tr>
    </w:tbl>
    <w:p w14:paraId="07E679A6" w14:textId="77777777" w:rsidR="00B3318F" w:rsidRPr="00602424" w:rsidRDefault="00B3318F" w:rsidP="00081244">
      <w:pPr>
        <w:pStyle w:val="Body"/>
        <w:rPr>
          <w:sz w:val="4"/>
        </w:rPr>
      </w:pPr>
    </w:p>
    <w:sectPr w:rsidR="00B3318F" w:rsidRPr="00602424" w:rsidSect="001518CC">
      <w:pgSz w:w="11900" w:h="16840" w:code="9"/>
      <w:pgMar w:top="567" w:right="720" w:bottom="567" w:left="720" w:header="709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DA8138" w14:textId="77777777" w:rsidR="00691522" w:rsidRDefault="00691522">
      <w:r>
        <w:separator/>
      </w:r>
    </w:p>
  </w:endnote>
  <w:endnote w:type="continuationSeparator" w:id="0">
    <w:p w14:paraId="37BCC9DD" w14:textId="77777777" w:rsidR="00691522" w:rsidRDefault="006915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 Bold">
    <w:panose1 w:val="030F0902030302020204"/>
    <w:charset w:val="00"/>
    <w:family w:val="roman"/>
    <w:pitch w:val="default"/>
  </w:font>
  <w:font w:name="Arial Bold">
    <w:panose1 w:val="020B070402020202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9D25D7" w14:textId="77777777" w:rsidR="00691522" w:rsidRDefault="00691522">
      <w:r>
        <w:separator/>
      </w:r>
    </w:p>
  </w:footnote>
  <w:footnote w:type="continuationSeparator" w:id="0">
    <w:p w14:paraId="262B0B31" w14:textId="77777777" w:rsidR="00691522" w:rsidRDefault="006915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9264DD"/>
    <w:multiLevelType w:val="hybridMultilevel"/>
    <w:tmpl w:val="901C1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NTM0szQwNzQ1MjRQ0lEKTi0uzszPAykwrAUA4qfg8CwAAAA="/>
  </w:docVars>
  <w:rsids>
    <w:rsidRoot w:val="00B3318F"/>
    <w:rsid w:val="00024A84"/>
    <w:rsid w:val="000621B5"/>
    <w:rsid w:val="00064803"/>
    <w:rsid w:val="00075465"/>
    <w:rsid w:val="00081244"/>
    <w:rsid w:val="000911F0"/>
    <w:rsid w:val="000931A8"/>
    <w:rsid w:val="000A42C4"/>
    <w:rsid w:val="001049E3"/>
    <w:rsid w:val="0014109A"/>
    <w:rsid w:val="001518CC"/>
    <w:rsid w:val="001D1535"/>
    <w:rsid w:val="002028EB"/>
    <w:rsid w:val="002340D5"/>
    <w:rsid w:val="00287C41"/>
    <w:rsid w:val="002A3DCB"/>
    <w:rsid w:val="002D1CD5"/>
    <w:rsid w:val="003046BA"/>
    <w:rsid w:val="003D34E1"/>
    <w:rsid w:val="00401211"/>
    <w:rsid w:val="00424609"/>
    <w:rsid w:val="00491F1C"/>
    <w:rsid w:val="005726A0"/>
    <w:rsid w:val="00574FB8"/>
    <w:rsid w:val="005766EC"/>
    <w:rsid w:val="00582B2E"/>
    <w:rsid w:val="005C4270"/>
    <w:rsid w:val="005F1AB7"/>
    <w:rsid w:val="00602424"/>
    <w:rsid w:val="006603C7"/>
    <w:rsid w:val="00680CBD"/>
    <w:rsid w:val="00685F07"/>
    <w:rsid w:val="00691522"/>
    <w:rsid w:val="006B6164"/>
    <w:rsid w:val="006D25C2"/>
    <w:rsid w:val="006F435F"/>
    <w:rsid w:val="00761DB5"/>
    <w:rsid w:val="007733FB"/>
    <w:rsid w:val="007E1303"/>
    <w:rsid w:val="00816F87"/>
    <w:rsid w:val="008274A4"/>
    <w:rsid w:val="00832E85"/>
    <w:rsid w:val="00866B6D"/>
    <w:rsid w:val="0087713F"/>
    <w:rsid w:val="00882C23"/>
    <w:rsid w:val="00885ECD"/>
    <w:rsid w:val="008A6501"/>
    <w:rsid w:val="008A6FBE"/>
    <w:rsid w:val="00920A72"/>
    <w:rsid w:val="00951BED"/>
    <w:rsid w:val="00A45D13"/>
    <w:rsid w:val="00A62F1D"/>
    <w:rsid w:val="00A759BB"/>
    <w:rsid w:val="00A86131"/>
    <w:rsid w:val="00B3318F"/>
    <w:rsid w:val="00B43961"/>
    <w:rsid w:val="00B56CFD"/>
    <w:rsid w:val="00BB2404"/>
    <w:rsid w:val="00BB3B9D"/>
    <w:rsid w:val="00C07A9D"/>
    <w:rsid w:val="00C121DE"/>
    <w:rsid w:val="00C34739"/>
    <w:rsid w:val="00C601AB"/>
    <w:rsid w:val="00C776AF"/>
    <w:rsid w:val="00C93144"/>
    <w:rsid w:val="00CA5BDF"/>
    <w:rsid w:val="00CB2828"/>
    <w:rsid w:val="00CC59DF"/>
    <w:rsid w:val="00CD00B0"/>
    <w:rsid w:val="00CF196D"/>
    <w:rsid w:val="00D27B57"/>
    <w:rsid w:val="00DB13BE"/>
    <w:rsid w:val="00DB288D"/>
    <w:rsid w:val="00DB37C8"/>
    <w:rsid w:val="00E30EC8"/>
    <w:rsid w:val="00E40F06"/>
    <w:rsid w:val="00E51E08"/>
    <w:rsid w:val="00E55E7F"/>
    <w:rsid w:val="00E62EDE"/>
    <w:rsid w:val="00EB7600"/>
    <w:rsid w:val="00EC0614"/>
    <w:rsid w:val="00ED114D"/>
    <w:rsid w:val="00F06212"/>
    <w:rsid w:val="00F86E1E"/>
    <w:rsid w:val="00F974CD"/>
    <w:rsid w:val="00FA2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678AF"/>
  <w15:docId w15:val="{521FDE08-3B42-4693-AC36-925628AA4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AU" w:eastAsia="en-A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customStyle="1" w:styleId="BodyA">
    <w:name w:val="Body A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BodyB">
    <w:name w:val="Body B"/>
    <w:rPr>
      <w:rFonts w:hAnsi="Arial Unicode MS" w:cs="Arial Unicode MS"/>
      <w:color w:val="000000"/>
      <w:sz w:val="24"/>
      <w:szCs w:val="24"/>
      <w:u w:color="000000"/>
      <w:lang w:val="en-US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omic Sans MS" w:eastAsia="Comic Sans MS" w:hAnsi="Comic Sans MS" w:cs="Comic Sans MS"/>
      <w:color w:val="0000FF"/>
      <w:u w:val="single" w:color="0000FF"/>
      <w:lang w:val="en-US"/>
    </w:rPr>
  </w:style>
  <w:style w:type="character" w:customStyle="1" w:styleId="Hyperlink1">
    <w:name w:val="Hyperlink.1"/>
    <w:basedOn w:val="None"/>
    <w:rPr>
      <w:rFonts w:ascii="Arial" w:eastAsia="Arial" w:hAnsi="Arial" w:cs="Arial"/>
      <w:caps w:val="0"/>
      <w:smallCaps w:val="0"/>
      <w:strike w:val="0"/>
      <w:dstrike w:val="0"/>
      <w:outline w:val="0"/>
      <w:color w:val="1F4F69"/>
      <w:spacing w:val="0"/>
      <w:kern w:val="0"/>
      <w:position w:val="0"/>
      <w:sz w:val="22"/>
      <w:szCs w:val="22"/>
      <w:u w:val="single" w:color="1F4F69"/>
      <w:vertAlign w:val="baseline"/>
      <w:lang w:val="en-US"/>
    </w:rPr>
  </w:style>
  <w:style w:type="character" w:customStyle="1" w:styleId="Hyperlink2">
    <w:name w:val="Hyperlink.2"/>
    <w:basedOn w:val="None"/>
    <w:rPr>
      <w:rFonts w:ascii="Comic Sans MS Bold" w:eastAsia="Comic Sans MS Bold" w:hAnsi="Comic Sans MS Bold" w:cs="Comic Sans MS Bold"/>
      <w:i/>
      <w:iCs/>
      <w:caps w:val="0"/>
      <w:smallCaps w:val="0"/>
      <w:strike w:val="0"/>
      <w:dstrike w:val="0"/>
      <w:outline w:val="0"/>
      <w:color w:val="1F4F69"/>
      <w:spacing w:val="0"/>
      <w:kern w:val="0"/>
      <w:position w:val="0"/>
      <w:sz w:val="28"/>
      <w:szCs w:val="28"/>
      <w:u w:val="single" w:color="000000"/>
      <w:vertAlign w:val="baseline"/>
      <w:lang w:val="en-US"/>
    </w:rPr>
  </w:style>
  <w:style w:type="paragraph" w:customStyle="1" w:styleId="Body">
    <w:name w:val="Body"/>
    <w:rPr>
      <w:rFonts w:eastAsia="Times New Roman"/>
      <w:color w:val="000000"/>
      <w:sz w:val="24"/>
      <w:szCs w:val="24"/>
      <w:u w:color="000000"/>
    </w:rPr>
  </w:style>
  <w:style w:type="character" w:customStyle="1" w:styleId="Link">
    <w:name w:val="Link"/>
    <w:rPr>
      <w:u w:val="single"/>
    </w:rPr>
  </w:style>
  <w:style w:type="character" w:customStyle="1" w:styleId="Hyperlink3">
    <w:name w:val="Hyperlink.3"/>
    <w:basedOn w:val="Link"/>
    <w:rPr>
      <w:rFonts w:ascii="Arial" w:eastAsia="Arial" w:hAnsi="Arial" w:cs="Arial"/>
      <w:color w:val="0070C0"/>
      <w:sz w:val="20"/>
      <w:szCs w:val="20"/>
      <w:u w:val="single" w:color="0070C0"/>
      <w:lang w:val="en-US"/>
    </w:rPr>
  </w:style>
  <w:style w:type="character" w:customStyle="1" w:styleId="Hyperlink4">
    <w:name w:val="Hyperlink.4"/>
    <w:basedOn w:val="Link"/>
    <w:rPr>
      <w:rFonts w:ascii="Arial" w:eastAsia="Arial" w:hAnsi="Arial" w:cs="Arial"/>
      <w:caps w:val="0"/>
      <w:smallCaps w:val="0"/>
      <w:strike w:val="0"/>
      <w:dstrike w:val="0"/>
      <w:outline w:val="0"/>
      <w:color w:val="0070C0"/>
      <w:spacing w:val="0"/>
      <w:kern w:val="0"/>
      <w:position w:val="0"/>
      <w:sz w:val="24"/>
      <w:szCs w:val="24"/>
      <w:u w:val="single" w:color="0070C0"/>
      <w:vertAlign w:val="baseline"/>
      <w:lang w:val="en-US"/>
    </w:rPr>
  </w:style>
  <w:style w:type="character" w:customStyle="1" w:styleId="Hyperlink5">
    <w:name w:val="Hyperlink.5"/>
    <w:basedOn w:val="Link"/>
    <w:rPr>
      <w:rFonts w:ascii="Arial" w:eastAsia="Arial" w:hAnsi="Arial" w:cs="Arial"/>
      <w:color w:val="0070C0"/>
      <w:sz w:val="22"/>
      <w:szCs w:val="22"/>
      <w:u w:val="single" w:color="0070C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911F0"/>
    <w:rPr>
      <w:color w:val="FF00FF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D27B5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D27B57"/>
    <w:rPr>
      <w:rFonts w:asciiTheme="minorHAnsi" w:eastAsiaTheme="minorHAnsi" w:hAnsiTheme="minorHAnsi" w:cstheme="minorBidi"/>
      <w:sz w:val="22"/>
      <w:szCs w:val="22"/>
      <w:bdr w:val="none" w:sz="0" w:space="0" w:color="auto"/>
      <w:lang w:eastAsia="en-US"/>
    </w:rPr>
  </w:style>
  <w:style w:type="paragraph" w:styleId="ListParagraph">
    <w:name w:val="List Paragraph"/>
    <w:basedOn w:val="Normal"/>
    <w:uiPriority w:val="34"/>
    <w:qFormat/>
    <w:rsid w:val="006603C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bdr w:val="none" w:sz="0" w:space="0" w:color="auto"/>
      <w:lang w:val="en-AU"/>
    </w:rPr>
  </w:style>
  <w:style w:type="paragraph" w:customStyle="1" w:styleId="Default">
    <w:name w:val="Default"/>
    <w:rsid w:val="00F974C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759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41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ta.org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imes New Roman"/>
            <a:ea typeface="Times New Roman"/>
            <a:cs typeface="Times New Roman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kay Info Christien</dc:creator>
  <cp:lastModifiedBy>Eben Appel</cp:lastModifiedBy>
  <cp:revision>5</cp:revision>
  <dcterms:created xsi:type="dcterms:W3CDTF">2015-09-13T06:07:00Z</dcterms:created>
  <dcterms:modified xsi:type="dcterms:W3CDTF">2019-11-10T10:47:00Z</dcterms:modified>
</cp:coreProperties>
</file>